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3A6985" w14:textId="4C04A1AE" w:rsidR="002A151D" w:rsidRDefault="008F39B5" w:rsidP="008F39B5">
      <w:pPr>
        <w:pStyle w:val="Heading2"/>
      </w:pPr>
      <w:r>
        <w:t>Project idea:</w:t>
      </w:r>
    </w:p>
    <w:p w14:paraId="68BB6BEC" w14:textId="4B5217F9" w:rsidR="008F39B5" w:rsidRDefault="008F39B5" w:rsidP="008F39B5">
      <w:pPr>
        <w:pStyle w:val="ListParagraph"/>
        <w:numPr>
          <w:ilvl w:val="0"/>
          <w:numId w:val="1"/>
        </w:numPr>
      </w:pPr>
      <w:r>
        <w:t>MARL algorithm for corporative coordination in MPE</w:t>
      </w:r>
    </w:p>
    <w:p w14:paraId="7E3E1DFF" w14:textId="67B7F7BF" w:rsidR="008F39B5" w:rsidRDefault="008F39B5" w:rsidP="008F39B5">
      <w:pPr>
        <w:pStyle w:val="ListParagraph"/>
        <w:numPr>
          <w:ilvl w:val="1"/>
          <w:numId w:val="1"/>
        </w:numPr>
      </w:pPr>
      <w:r>
        <w:t>With noises in communicatio</w:t>
      </w:r>
      <w:r w:rsidR="00C92039">
        <w:t>n</w:t>
      </w:r>
    </w:p>
    <w:p w14:paraId="5E38032C" w14:textId="77777777" w:rsidR="00C92039" w:rsidRDefault="00C92039" w:rsidP="00C92039">
      <w:r>
        <w:t>Centralized training decentralize execution</w:t>
      </w:r>
    </w:p>
    <w:p w14:paraId="25DEA479" w14:textId="77777777" w:rsidR="00C92039" w:rsidRDefault="00C92039" w:rsidP="00C92039">
      <w:pPr>
        <w:pStyle w:val="ListParagraph"/>
        <w:numPr>
          <w:ilvl w:val="0"/>
          <w:numId w:val="1"/>
        </w:numPr>
      </w:pPr>
      <w:r>
        <w:t>Eases training by sharing agent’s local information at training</w:t>
      </w:r>
    </w:p>
    <w:p w14:paraId="17A83D38" w14:textId="55836762" w:rsidR="00C92039" w:rsidRDefault="00C92039" w:rsidP="00C92039">
      <w:pPr>
        <w:pStyle w:val="ListParagraph"/>
        <w:numPr>
          <w:ilvl w:val="0"/>
          <w:numId w:val="1"/>
        </w:numPr>
      </w:pPr>
      <w:r>
        <w:t>Decentralized execution more realistic, does not assume an oracle that controls agent at runtime</w:t>
      </w:r>
    </w:p>
    <w:p w14:paraId="2D21F8D3" w14:textId="0C703EC3" w:rsidR="00C92039" w:rsidRDefault="00C92039" w:rsidP="00C92039">
      <w:pPr>
        <w:pStyle w:val="ListParagraph"/>
        <w:numPr>
          <w:ilvl w:val="0"/>
          <w:numId w:val="1"/>
        </w:numPr>
      </w:pPr>
      <w:r>
        <w:t>Communication between agents offers them the way to selectively exchange information, allowing more informed decisions while achieving the same scalability and parallelizability advantages of decentralized approach</w:t>
      </w:r>
    </w:p>
    <w:p w14:paraId="686C1C45" w14:textId="26981CFF" w:rsidR="008F39B5" w:rsidRDefault="008F39B5" w:rsidP="008F39B5">
      <w:r>
        <w:t>Assumptions:</w:t>
      </w:r>
    </w:p>
    <w:p w14:paraId="4A6155C2" w14:textId="2961B540" w:rsidR="00C92039" w:rsidRDefault="00C92039" w:rsidP="008F39B5">
      <w:pPr>
        <w:pStyle w:val="ListParagraph"/>
        <w:numPr>
          <w:ilvl w:val="0"/>
          <w:numId w:val="1"/>
        </w:numPr>
      </w:pPr>
      <w:r>
        <w:t>Agents can communicate with each other</w:t>
      </w:r>
    </w:p>
    <w:p w14:paraId="349D1F8E" w14:textId="3A402893" w:rsidR="008F39B5" w:rsidRDefault="008F39B5" w:rsidP="008F39B5">
      <w:pPr>
        <w:pStyle w:val="ListParagraph"/>
        <w:numPr>
          <w:ilvl w:val="0"/>
          <w:numId w:val="1"/>
        </w:numPr>
      </w:pPr>
      <w:r>
        <w:t>Learned policies can only use local information at execution time</w:t>
      </w:r>
    </w:p>
    <w:p w14:paraId="5A77C21B" w14:textId="24732BB9" w:rsidR="008F39B5" w:rsidRDefault="008F39B5" w:rsidP="008F39B5">
      <w:pPr>
        <w:pStyle w:val="ListParagraph"/>
        <w:numPr>
          <w:ilvl w:val="1"/>
          <w:numId w:val="1"/>
        </w:numPr>
      </w:pPr>
      <w:r>
        <w:t>No constraint on policies in training</w:t>
      </w:r>
    </w:p>
    <w:p w14:paraId="71611904" w14:textId="1B67206B" w:rsidR="00C92039" w:rsidRDefault="00C92039" w:rsidP="00C92039">
      <w:pPr>
        <w:pStyle w:val="ListParagraph"/>
        <w:numPr>
          <w:ilvl w:val="0"/>
          <w:numId w:val="1"/>
        </w:numPr>
      </w:pPr>
      <w:r>
        <w:t>Does not assume a differentiable communication channel</w:t>
      </w:r>
    </w:p>
    <w:p w14:paraId="5E535946" w14:textId="71BC7CBC" w:rsidR="00C92039" w:rsidRDefault="00C92039" w:rsidP="00C92039">
      <w:pPr>
        <w:pStyle w:val="ListParagraph"/>
        <w:numPr>
          <w:ilvl w:val="0"/>
          <w:numId w:val="1"/>
        </w:numPr>
      </w:pPr>
      <w:r>
        <w:t>Noise added to communication is unknown</w:t>
      </w:r>
    </w:p>
    <w:p w14:paraId="5DB42849" w14:textId="6F81AA11" w:rsidR="008F39B5" w:rsidRDefault="008F39B5" w:rsidP="008F39B5"/>
    <w:sectPr w:rsidR="008F39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DB2EDB"/>
    <w:multiLevelType w:val="hybridMultilevel"/>
    <w:tmpl w:val="6A78E6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26041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7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1MjI1tDA2NDWwMDZR0lEKTi0uzszPAykwrAUAWScLXCwAAAA="/>
  </w:docVars>
  <w:rsids>
    <w:rsidRoot w:val="00ED6F66"/>
    <w:rsid w:val="002A151D"/>
    <w:rsid w:val="008F39B5"/>
    <w:rsid w:val="00C92039"/>
    <w:rsid w:val="00ED6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D9852F"/>
  <w15:chartTrackingRefBased/>
  <w15:docId w15:val="{997EF15F-A66B-4A62-9047-062450D00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39B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F39B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8F39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14</Words>
  <Characters>65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Jeffrey</dc:creator>
  <cp:keywords/>
  <dc:description/>
  <cp:lastModifiedBy>Li, Jeffrey</cp:lastModifiedBy>
  <cp:revision>2</cp:revision>
  <dcterms:created xsi:type="dcterms:W3CDTF">2022-11-21T16:41:00Z</dcterms:created>
  <dcterms:modified xsi:type="dcterms:W3CDTF">2022-11-21T17:00:00Z</dcterms:modified>
</cp:coreProperties>
</file>